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9AE4" w14:textId="53C012A3" w:rsidR="00964E27" w:rsidRDefault="00544534">
      <w:r w:rsidRPr="00175B4A">
        <w:t xml:space="preserve">. Take into consideration when it </w:t>
      </w:r>
      <w:proofErr w:type="gramStart"/>
      <w:r w:rsidRPr="00175B4A">
        <w:t>was written</w:t>
      </w:r>
      <w:proofErr w:type="gramEnd"/>
      <w:r w:rsidRPr="00175B4A">
        <w:t xml:space="preserve"> and the author. Question to consider: • What do we know about the author? • How would you characterize the style and tone of this work? • What are some of the themes in this work? • What are your thoughts, actions, or reactions to the work? • Why is this an important work? I do not expect you to address all the questions. There may be other questions or issues that you want to address, that is fine. The purpose of this paper is for you to convince me that you have an adequate understanding of The Histories by Herodotus, the father of history. Begin your paper</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xAEJjSwtLMyUdpeDU4uLM/DyQAsNaANjsbcMsAAAA"/>
  </w:docVars>
  <w:rsids>
    <w:rsidRoot w:val="006C5107"/>
    <w:rsid w:val="001044DE"/>
    <w:rsid w:val="00206FDC"/>
    <w:rsid w:val="00252BB5"/>
    <w:rsid w:val="0028359C"/>
    <w:rsid w:val="003B1AF7"/>
    <w:rsid w:val="004013D4"/>
    <w:rsid w:val="004F0631"/>
    <w:rsid w:val="00544534"/>
    <w:rsid w:val="006C5107"/>
    <w:rsid w:val="00964E27"/>
    <w:rsid w:val="009E4498"/>
    <w:rsid w:val="00AA5C75"/>
    <w:rsid w:val="00C14F4F"/>
    <w:rsid w:val="00C73803"/>
    <w:rsid w:val="00C94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68E7F"/>
  <w15:chartTrackingRefBased/>
  <w15:docId w15:val="{6C01A6B8-D841-4CF2-8CAD-F42CAA37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1</Words>
  <Characters>521</Characters>
  <Application>Microsoft Office Word</Application>
  <DocSecurity>0</DocSecurity>
  <Lines>4</Lines>
  <Paragraphs>1</Paragraphs>
  <ScaleCrop>false</ScaleCrop>
  <Company/>
  <LinksUpToDate>false</LinksUpToDate>
  <CharactersWithSpaces>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11:32:00Z</dcterms:created>
  <dcterms:modified xsi:type="dcterms:W3CDTF">2021-11-23T11:32:00Z</dcterms:modified>
</cp:coreProperties>
</file>